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4BF" w:rsidRPr="00AE2507" w:rsidRDefault="006D6BC2" w:rsidP="00B4179D">
      <w:pPr>
        <w:spacing w:after="0"/>
        <w:ind w:firstLine="720"/>
        <w:rPr>
          <w:b/>
          <w:sz w:val="32"/>
          <w:szCs w:val="32"/>
        </w:rPr>
      </w:pPr>
      <w:r w:rsidRPr="00AE2507">
        <w:rPr>
          <w:b/>
          <w:sz w:val="32"/>
          <w:szCs w:val="32"/>
        </w:rPr>
        <w:t>BIRBAL SAHNI INSTITUTE OF PALAEOSCIENCE</w:t>
      </w:r>
      <w:r w:rsidR="00CF4D8F">
        <w:rPr>
          <w:b/>
          <w:sz w:val="32"/>
          <w:szCs w:val="32"/>
        </w:rPr>
        <w:t>S</w:t>
      </w:r>
      <w:r w:rsidRPr="00AE2507">
        <w:rPr>
          <w:b/>
          <w:sz w:val="32"/>
          <w:szCs w:val="32"/>
        </w:rPr>
        <w:t>, LUCKNOW</w:t>
      </w:r>
    </w:p>
    <w:p w:rsidR="006D6BC2" w:rsidRPr="00927DD3" w:rsidRDefault="00927DD3" w:rsidP="00927DD3">
      <w:pPr>
        <w:spacing w:after="0"/>
        <w:jc w:val="center"/>
      </w:pPr>
      <w:r w:rsidRPr="00927DD3">
        <w:t>(</w:t>
      </w:r>
      <w:r w:rsidR="006D6BC2" w:rsidRPr="00927DD3">
        <w:t>INFORMATION TO BE FURNISHED FOR THE ASSESSMENT OF INCOME TAX</w:t>
      </w:r>
      <w:r w:rsidRPr="00927DD3">
        <w:t>)</w:t>
      </w:r>
    </w:p>
    <w:p w:rsidR="006D6BC2" w:rsidRDefault="00927DD3" w:rsidP="00927DD3">
      <w:pPr>
        <w:spacing w:after="0"/>
        <w:jc w:val="center"/>
      </w:pPr>
      <w:r>
        <w:t xml:space="preserve">FOR THE FINANCIAL YEAR </w:t>
      </w:r>
      <w:r w:rsidR="007030D7">
        <w:t xml:space="preserve">  2022-23 </w:t>
      </w:r>
      <w:r w:rsidR="006D6BC2" w:rsidRPr="006A714C">
        <w:t xml:space="preserve">(ASSESSMENT YEAR </w:t>
      </w:r>
      <w:r w:rsidR="00E27461">
        <w:t>202</w:t>
      </w:r>
      <w:r w:rsidR="00206A11">
        <w:t>3</w:t>
      </w:r>
      <w:r w:rsidR="00E27461">
        <w:t>-2</w:t>
      </w:r>
      <w:r w:rsidR="00206A11">
        <w:t>4</w:t>
      </w:r>
      <w:r w:rsidR="006D6BC2" w:rsidRPr="006A714C">
        <w:t>)</w:t>
      </w:r>
    </w:p>
    <w:p w:rsidR="006D6BC2" w:rsidRPr="00910D00" w:rsidRDefault="006D6BC2">
      <w:pPr>
        <w:rPr>
          <w:b/>
        </w:rPr>
      </w:pPr>
      <w:r w:rsidRPr="00910D00">
        <w:rPr>
          <w:b/>
        </w:rPr>
        <w:t>A.</w:t>
      </w:r>
    </w:p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927DD3" w:rsidRPr="006A714C" w:rsidTr="006D6BC2">
        <w:trPr>
          <w:trHeight w:val="317"/>
        </w:trPr>
        <w:tc>
          <w:tcPr>
            <w:tcW w:w="4621" w:type="dxa"/>
          </w:tcPr>
          <w:p w:rsidR="00927DD3" w:rsidRPr="00380FA1" w:rsidRDefault="00927DD3" w:rsidP="00927DD3">
            <w:pPr>
              <w:rPr>
                <w:b/>
              </w:rPr>
            </w:pPr>
            <w:r w:rsidRPr="00380FA1">
              <w:rPr>
                <w:b/>
              </w:rPr>
              <w:t xml:space="preserve">Name ( In Block </w:t>
            </w:r>
            <w:r w:rsidR="00943D5D" w:rsidRPr="00380FA1">
              <w:rPr>
                <w:b/>
              </w:rPr>
              <w:t>Letters</w:t>
            </w:r>
            <w:r w:rsidRPr="00380FA1">
              <w:rPr>
                <w:b/>
              </w:rPr>
              <w:t xml:space="preserve"> ) </w:t>
            </w:r>
          </w:p>
        </w:tc>
        <w:tc>
          <w:tcPr>
            <w:tcW w:w="4621" w:type="dxa"/>
          </w:tcPr>
          <w:p w:rsidR="00E90229" w:rsidRPr="006A714C" w:rsidRDefault="00E90229" w:rsidP="00551781"/>
        </w:tc>
      </w:tr>
      <w:tr w:rsidR="00E90229" w:rsidRPr="006A714C" w:rsidTr="006D6BC2">
        <w:trPr>
          <w:trHeight w:val="317"/>
        </w:trPr>
        <w:tc>
          <w:tcPr>
            <w:tcW w:w="4621" w:type="dxa"/>
          </w:tcPr>
          <w:p w:rsidR="00E90229" w:rsidRPr="00380FA1" w:rsidRDefault="00E90229" w:rsidP="00380FA1">
            <w:pPr>
              <w:rPr>
                <w:b/>
              </w:rPr>
            </w:pPr>
            <w:r>
              <w:rPr>
                <w:b/>
              </w:rPr>
              <w:t xml:space="preserve">Designation </w:t>
            </w:r>
          </w:p>
        </w:tc>
        <w:tc>
          <w:tcPr>
            <w:tcW w:w="4621" w:type="dxa"/>
          </w:tcPr>
          <w:p w:rsidR="00E90229" w:rsidRPr="006A714C" w:rsidRDefault="00E90229"/>
        </w:tc>
      </w:tr>
      <w:tr w:rsidR="0082567A" w:rsidRPr="006A714C" w:rsidTr="006D6BC2">
        <w:trPr>
          <w:trHeight w:val="317"/>
        </w:trPr>
        <w:tc>
          <w:tcPr>
            <w:tcW w:w="4621" w:type="dxa"/>
          </w:tcPr>
          <w:p w:rsidR="0082567A" w:rsidRDefault="0082567A" w:rsidP="00380FA1">
            <w:pPr>
              <w:rPr>
                <w:b/>
              </w:rPr>
            </w:pPr>
            <w:r>
              <w:rPr>
                <w:b/>
              </w:rPr>
              <w:t xml:space="preserve">                 Mobile No</w:t>
            </w:r>
          </w:p>
        </w:tc>
        <w:tc>
          <w:tcPr>
            <w:tcW w:w="4621" w:type="dxa"/>
          </w:tcPr>
          <w:p w:rsidR="0082567A" w:rsidRPr="006A714C" w:rsidRDefault="0082567A"/>
        </w:tc>
      </w:tr>
      <w:tr w:rsidR="00380FA1" w:rsidRPr="006A714C" w:rsidTr="006D6BC2">
        <w:trPr>
          <w:trHeight w:val="317"/>
        </w:trPr>
        <w:tc>
          <w:tcPr>
            <w:tcW w:w="4621" w:type="dxa"/>
          </w:tcPr>
          <w:p w:rsidR="00380FA1" w:rsidRPr="00380FA1" w:rsidRDefault="00380FA1" w:rsidP="00781D86">
            <w:pPr>
              <w:rPr>
                <w:b/>
              </w:rPr>
            </w:pPr>
            <w:r w:rsidRPr="00380FA1">
              <w:rPr>
                <w:b/>
              </w:rPr>
              <w:t>PERMANENT ACCOUNT NUMBER (PAN)</w:t>
            </w:r>
          </w:p>
        </w:tc>
        <w:tc>
          <w:tcPr>
            <w:tcW w:w="4621" w:type="dxa"/>
          </w:tcPr>
          <w:p w:rsidR="00380FA1" w:rsidRPr="006A714C" w:rsidRDefault="00380FA1"/>
        </w:tc>
      </w:tr>
      <w:tr w:rsidR="00910D00" w:rsidRPr="006A714C" w:rsidTr="00B87908">
        <w:trPr>
          <w:trHeight w:val="317"/>
        </w:trPr>
        <w:tc>
          <w:tcPr>
            <w:tcW w:w="9242" w:type="dxa"/>
            <w:gridSpan w:val="2"/>
          </w:tcPr>
          <w:p w:rsidR="00910D00" w:rsidRPr="002E7A4E" w:rsidRDefault="00910D00" w:rsidP="002E7A4E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910D00">
              <w:rPr>
                <w:b/>
              </w:rPr>
              <w:t xml:space="preserve">INCOME  (other than salary/pension): </w:t>
            </w:r>
          </w:p>
        </w:tc>
      </w:tr>
      <w:tr w:rsidR="006D6BC2" w:rsidRPr="006A714C" w:rsidTr="006D6BC2">
        <w:trPr>
          <w:trHeight w:val="317"/>
        </w:trPr>
        <w:tc>
          <w:tcPr>
            <w:tcW w:w="4621" w:type="dxa"/>
          </w:tcPr>
          <w:p w:rsidR="006D6BC2" w:rsidRPr="00380FA1" w:rsidRDefault="006D6BC2" w:rsidP="006D6BC2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380FA1">
              <w:rPr>
                <w:b/>
              </w:rPr>
              <w:t>Remuneration from examinations/</w:t>
            </w:r>
          </w:p>
        </w:tc>
        <w:tc>
          <w:tcPr>
            <w:tcW w:w="4621" w:type="dxa"/>
          </w:tcPr>
          <w:p w:rsidR="006D6BC2" w:rsidRPr="006A714C" w:rsidRDefault="006D6BC2"/>
        </w:tc>
      </w:tr>
      <w:tr w:rsidR="006D6BC2" w:rsidRPr="006A714C" w:rsidTr="00A76032">
        <w:tc>
          <w:tcPr>
            <w:tcW w:w="4621" w:type="dxa"/>
            <w:tcBorders>
              <w:bottom w:val="single" w:sz="4" w:space="0" w:color="000000" w:themeColor="text1"/>
            </w:tcBorders>
          </w:tcPr>
          <w:p w:rsidR="006D6BC2" w:rsidRPr="00380FA1" w:rsidRDefault="006D6BC2">
            <w:pPr>
              <w:rPr>
                <w:b/>
              </w:rPr>
            </w:pPr>
            <w:r w:rsidRPr="00380FA1">
              <w:rPr>
                <w:b/>
              </w:rPr>
              <w:t xml:space="preserve">               Publications, </w:t>
            </w:r>
            <w:r w:rsidR="009E6C3E" w:rsidRPr="00380FA1">
              <w:rPr>
                <w:b/>
              </w:rPr>
              <w:t>Honoraria</w:t>
            </w:r>
            <w:r w:rsidRPr="00380FA1">
              <w:rPr>
                <w:b/>
              </w:rPr>
              <w:t xml:space="preserve"> etc.</w:t>
            </w:r>
          </w:p>
        </w:tc>
        <w:tc>
          <w:tcPr>
            <w:tcW w:w="4621" w:type="dxa"/>
            <w:tcBorders>
              <w:bottom w:val="single" w:sz="4" w:space="0" w:color="000000" w:themeColor="text1"/>
            </w:tcBorders>
          </w:tcPr>
          <w:p w:rsidR="006D6BC2" w:rsidRPr="006A714C" w:rsidRDefault="006D6BC2"/>
        </w:tc>
      </w:tr>
      <w:tr w:rsidR="006D6BC2" w:rsidRPr="006A714C" w:rsidTr="00A76032">
        <w:tc>
          <w:tcPr>
            <w:tcW w:w="4621" w:type="dxa"/>
            <w:tcBorders>
              <w:bottom w:val="nil"/>
              <w:right w:val="nil"/>
            </w:tcBorders>
          </w:tcPr>
          <w:p w:rsidR="006D6BC2" w:rsidRPr="00380FA1" w:rsidRDefault="006D6BC2" w:rsidP="006D6BC2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380FA1">
              <w:rPr>
                <w:b/>
              </w:rPr>
              <w:t>Interest from securities, fixed deposits</w:t>
            </w:r>
          </w:p>
        </w:tc>
        <w:tc>
          <w:tcPr>
            <w:tcW w:w="4621" w:type="dxa"/>
            <w:tcBorders>
              <w:left w:val="nil"/>
              <w:bottom w:val="nil"/>
            </w:tcBorders>
          </w:tcPr>
          <w:p w:rsidR="006D6BC2" w:rsidRPr="006A714C" w:rsidRDefault="006D6BC2"/>
        </w:tc>
      </w:tr>
      <w:tr w:rsidR="006D6BC2" w:rsidRPr="006A714C" w:rsidTr="00A76032">
        <w:tc>
          <w:tcPr>
            <w:tcW w:w="4621" w:type="dxa"/>
            <w:tcBorders>
              <w:top w:val="nil"/>
              <w:right w:val="nil"/>
            </w:tcBorders>
          </w:tcPr>
          <w:p w:rsidR="006D6BC2" w:rsidRPr="00380FA1" w:rsidRDefault="006D6BC2">
            <w:pPr>
              <w:rPr>
                <w:b/>
              </w:rPr>
            </w:pPr>
            <w:r w:rsidRPr="00380FA1">
              <w:rPr>
                <w:b/>
              </w:rPr>
              <w:t xml:space="preserve">               And other Bank Account (S/B a/c)</w:t>
            </w:r>
          </w:p>
        </w:tc>
        <w:tc>
          <w:tcPr>
            <w:tcW w:w="4621" w:type="dxa"/>
            <w:tcBorders>
              <w:top w:val="nil"/>
              <w:left w:val="nil"/>
            </w:tcBorders>
          </w:tcPr>
          <w:p w:rsidR="006D6BC2" w:rsidRPr="006A714C" w:rsidRDefault="006D6BC2"/>
        </w:tc>
      </w:tr>
      <w:tr w:rsidR="006D6BC2" w:rsidRPr="006A714C" w:rsidTr="006D6BC2">
        <w:tc>
          <w:tcPr>
            <w:tcW w:w="4621" w:type="dxa"/>
          </w:tcPr>
          <w:p w:rsidR="003F1FF8" w:rsidRPr="003F1FF8" w:rsidRDefault="00B22C90" w:rsidP="003F1FF8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380FA1">
              <w:rPr>
                <w:b/>
              </w:rPr>
              <w:t>Dividends etc.,</w:t>
            </w:r>
          </w:p>
        </w:tc>
        <w:tc>
          <w:tcPr>
            <w:tcW w:w="4621" w:type="dxa"/>
          </w:tcPr>
          <w:p w:rsidR="006D6BC2" w:rsidRPr="006A714C" w:rsidRDefault="006D6BC2"/>
        </w:tc>
      </w:tr>
      <w:tr w:rsidR="00B22C90" w:rsidRPr="006A714C" w:rsidTr="006D6BC2">
        <w:tc>
          <w:tcPr>
            <w:tcW w:w="4621" w:type="dxa"/>
          </w:tcPr>
          <w:p w:rsidR="00B22C90" w:rsidRPr="00380FA1" w:rsidRDefault="00B22C90" w:rsidP="00B22C9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380FA1">
              <w:rPr>
                <w:b/>
              </w:rPr>
              <w:t xml:space="preserve">Income from House Property, if any </w:t>
            </w:r>
          </w:p>
        </w:tc>
        <w:tc>
          <w:tcPr>
            <w:tcW w:w="4621" w:type="dxa"/>
          </w:tcPr>
          <w:p w:rsidR="00B22C90" w:rsidRPr="006A714C" w:rsidRDefault="00B22C90"/>
        </w:tc>
      </w:tr>
      <w:tr w:rsidR="00B22C90" w:rsidRPr="006A714C" w:rsidTr="006D6BC2">
        <w:tc>
          <w:tcPr>
            <w:tcW w:w="4621" w:type="dxa"/>
          </w:tcPr>
          <w:p w:rsidR="00B22C90" w:rsidRPr="00910D00" w:rsidRDefault="00910D00" w:rsidP="00910D0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910D00">
              <w:rPr>
                <w:b/>
              </w:rPr>
              <w:t xml:space="preserve">Income from Other </w:t>
            </w:r>
            <w:r w:rsidR="00430BA2" w:rsidRPr="00910D00">
              <w:rPr>
                <w:b/>
              </w:rPr>
              <w:t>Sou</w:t>
            </w:r>
            <w:r w:rsidR="00430BA2">
              <w:rPr>
                <w:b/>
              </w:rPr>
              <w:t>r</w:t>
            </w:r>
            <w:r w:rsidR="00430BA2" w:rsidRPr="00910D00">
              <w:rPr>
                <w:b/>
              </w:rPr>
              <w:t>ces</w:t>
            </w:r>
            <w:r w:rsidRPr="00910D00">
              <w:rPr>
                <w:b/>
              </w:rPr>
              <w:t xml:space="preserve">,if any </w:t>
            </w:r>
          </w:p>
        </w:tc>
        <w:tc>
          <w:tcPr>
            <w:tcW w:w="4621" w:type="dxa"/>
          </w:tcPr>
          <w:p w:rsidR="00B22C90" w:rsidRPr="006A714C" w:rsidRDefault="00B22C90"/>
        </w:tc>
      </w:tr>
    </w:tbl>
    <w:p w:rsidR="006D6BC2" w:rsidRPr="006A714C" w:rsidRDefault="006D6BC2"/>
    <w:p w:rsidR="00B22C90" w:rsidRPr="00910D00" w:rsidRDefault="00B22C90">
      <w:pPr>
        <w:rPr>
          <w:b/>
          <w:u w:val="single"/>
        </w:rPr>
      </w:pPr>
      <w:r w:rsidRPr="00910D00">
        <w:rPr>
          <w:b/>
          <w:u w:val="single"/>
        </w:rPr>
        <w:t xml:space="preserve">B. SAVING OTHER THAN SALARY </w:t>
      </w:r>
      <w:r w:rsidR="00961D23">
        <w:rPr>
          <w:b/>
          <w:u w:val="single"/>
        </w:rPr>
        <w:t>Amount to be pa</w:t>
      </w:r>
      <w:r w:rsidR="00DD44E4">
        <w:rPr>
          <w:b/>
          <w:u w:val="single"/>
        </w:rPr>
        <w:t>id from 01.04.202</w:t>
      </w:r>
      <w:r w:rsidR="00206A11">
        <w:rPr>
          <w:b/>
          <w:u w:val="single"/>
        </w:rPr>
        <w:t>2</w:t>
      </w:r>
      <w:r w:rsidR="00DD44E4">
        <w:rPr>
          <w:b/>
          <w:u w:val="single"/>
        </w:rPr>
        <w:t xml:space="preserve"> to 31.03.202</w:t>
      </w:r>
      <w:r w:rsidR="00206A11">
        <w:rPr>
          <w:b/>
          <w:u w:val="single"/>
        </w:rPr>
        <w:t>3</w:t>
      </w:r>
    </w:p>
    <w:p w:rsidR="00B22C90" w:rsidRPr="00FB62DA" w:rsidRDefault="00573E4E" w:rsidP="003002CA">
      <w:pPr>
        <w:ind w:left="5760"/>
        <w:rPr>
          <w:b/>
        </w:rPr>
      </w:pPr>
      <w:r w:rsidRPr="00FB62DA">
        <w:rPr>
          <w:b/>
        </w:rPr>
        <w:t xml:space="preserve">U/s </w:t>
      </w:r>
      <w:r w:rsidR="00B22C90" w:rsidRPr="00FB62DA">
        <w:rPr>
          <w:b/>
        </w:rPr>
        <w:t>(80C-80</w:t>
      </w:r>
      <w:r w:rsidRPr="00FB62DA">
        <w:rPr>
          <w:b/>
        </w:rPr>
        <w:t>U</w:t>
      </w:r>
      <w:r w:rsidR="008D08A2" w:rsidRPr="00FB62DA">
        <w:rPr>
          <w:b/>
        </w:rPr>
        <w:t xml:space="preserve"> of I T Act</w:t>
      </w:r>
      <w:r w:rsidR="002F3B97" w:rsidRPr="00FB62DA">
        <w:rPr>
          <w:b/>
        </w:rPr>
        <w:t>. -</w:t>
      </w:r>
      <w:r w:rsidR="003002CA" w:rsidRPr="00FB62DA">
        <w:rPr>
          <w:b/>
        </w:rPr>
        <w:t xml:space="preserve"> 1.5 Lac) </w:t>
      </w:r>
    </w:p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B22C90" w:rsidRPr="006A714C" w:rsidTr="00B22C90">
        <w:tc>
          <w:tcPr>
            <w:tcW w:w="4621" w:type="dxa"/>
          </w:tcPr>
          <w:p w:rsidR="00B22C90" w:rsidRPr="006A714C" w:rsidRDefault="00B22C90" w:rsidP="00667923">
            <w:r w:rsidRPr="006A714C">
              <w:t>1. Insurance Policy No. &amp; Amount of Premium</w:t>
            </w:r>
            <w:r w:rsidR="00667923">
              <w:t xml:space="preserve">     ( salary saving insurance - annual amount must  be mentioned ) </w:t>
            </w:r>
          </w:p>
        </w:tc>
        <w:tc>
          <w:tcPr>
            <w:tcW w:w="4621" w:type="dxa"/>
          </w:tcPr>
          <w:p w:rsidR="00F17CFF" w:rsidRPr="006A714C" w:rsidRDefault="00F17CFF" w:rsidP="00687E5A"/>
        </w:tc>
      </w:tr>
      <w:tr w:rsidR="00B22C90" w:rsidRPr="006A714C" w:rsidTr="00B87908">
        <w:trPr>
          <w:trHeight w:val="435"/>
        </w:trPr>
        <w:tc>
          <w:tcPr>
            <w:tcW w:w="4621" w:type="dxa"/>
          </w:tcPr>
          <w:p w:rsidR="00B2023E" w:rsidRPr="006A714C" w:rsidRDefault="00B22C90" w:rsidP="00B87908">
            <w:r w:rsidRPr="006A714C">
              <w:t xml:space="preserve">2. Contribution towards </w:t>
            </w:r>
            <w:r w:rsidRPr="00800FA2">
              <w:rPr>
                <w:b/>
              </w:rPr>
              <w:t>NSC/ULIP/PPF</w:t>
            </w:r>
            <w:r w:rsidR="002E7A4E" w:rsidRPr="00800FA2">
              <w:rPr>
                <w:b/>
              </w:rPr>
              <w:t xml:space="preserve">/ </w:t>
            </w:r>
            <w:r w:rsidR="00670B4F">
              <w:rPr>
                <w:b/>
              </w:rPr>
              <w:t xml:space="preserve">General </w:t>
            </w:r>
            <w:r w:rsidR="00C163AB">
              <w:rPr>
                <w:b/>
              </w:rPr>
              <w:t>Provident Fund</w:t>
            </w:r>
            <w:r w:rsidR="0092486B">
              <w:t xml:space="preserve"> etc.</w:t>
            </w:r>
          </w:p>
        </w:tc>
        <w:tc>
          <w:tcPr>
            <w:tcW w:w="4621" w:type="dxa"/>
          </w:tcPr>
          <w:p w:rsidR="00B71A98" w:rsidRPr="006A714C" w:rsidRDefault="00B71A98" w:rsidP="00CC523C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>
            <w:r w:rsidRPr="006A714C">
              <w:t>3. Amount of House Rent paid if any,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>
            <w:r w:rsidRPr="006A714C">
              <w:t>4. Tuition fee, specify the amount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 w:rsidP="00B22C90">
            <w:r w:rsidRPr="006A714C">
              <w:t>5. House Building Loan from Bank if any,</w:t>
            </w:r>
          </w:p>
        </w:tc>
        <w:tc>
          <w:tcPr>
            <w:tcW w:w="4621" w:type="dxa"/>
          </w:tcPr>
          <w:p w:rsidR="00B71A98" w:rsidRPr="006A714C" w:rsidRDefault="00B71A98" w:rsidP="00551781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 w:rsidP="00B22C90">
            <w:pPr>
              <w:pStyle w:val="ListParagraph"/>
              <w:numPr>
                <w:ilvl w:val="0"/>
                <w:numId w:val="2"/>
              </w:numPr>
            </w:pPr>
            <w:r w:rsidRPr="006A714C">
              <w:t>Principal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 w:rsidP="00B22C90">
            <w:pPr>
              <w:pStyle w:val="ListParagraph"/>
              <w:numPr>
                <w:ilvl w:val="0"/>
                <w:numId w:val="2"/>
              </w:numPr>
            </w:pPr>
            <w:r w:rsidRPr="006A714C">
              <w:t>Interest</w:t>
            </w:r>
          </w:p>
        </w:tc>
        <w:tc>
          <w:tcPr>
            <w:tcW w:w="4621" w:type="dxa"/>
          </w:tcPr>
          <w:p w:rsidR="009366DF" w:rsidRPr="006A714C" w:rsidRDefault="009366DF" w:rsidP="002F3B97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 w:rsidP="00B22C90">
            <w:r w:rsidRPr="006A714C">
              <w:t>6. Education loan Interest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B22C90" w:rsidRPr="006A714C" w:rsidTr="00B22C90">
        <w:tc>
          <w:tcPr>
            <w:tcW w:w="4621" w:type="dxa"/>
          </w:tcPr>
          <w:p w:rsidR="00B22C90" w:rsidRPr="006A714C" w:rsidRDefault="00B22C90" w:rsidP="00B22C90">
            <w:r w:rsidRPr="006A714C">
              <w:t>7. Any other savings  (80CCD-NPS)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4835D4" w:rsidRPr="006A714C" w:rsidTr="00B22C90">
        <w:tc>
          <w:tcPr>
            <w:tcW w:w="4621" w:type="dxa"/>
          </w:tcPr>
          <w:p w:rsidR="004835D4" w:rsidRPr="006A714C" w:rsidRDefault="004835D4" w:rsidP="00B22C90">
            <w:r w:rsidRPr="006A714C">
              <w:t>8. Medical Insurance Policy (Self &amp; Deposit</w:t>
            </w:r>
          </w:p>
        </w:tc>
        <w:tc>
          <w:tcPr>
            <w:tcW w:w="4621" w:type="dxa"/>
          </w:tcPr>
          <w:p w:rsidR="009366DF" w:rsidRPr="006A714C" w:rsidRDefault="009366DF" w:rsidP="00551781"/>
        </w:tc>
      </w:tr>
      <w:tr w:rsidR="009366DF" w:rsidRPr="006A714C" w:rsidTr="00B87908">
        <w:tc>
          <w:tcPr>
            <w:tcW w:w="9242" w:type="dxa"/>
            <w:gridSpan w:val="2"/>
          </w:tcPr>
          <w:p w:rsidR="009366DF" w:rsidRPr="009366DF" w:rsidRDefault="009366DF">
            <w:pPr>
              <w:rPr>
                <w:b/>
              </w:rPr>
            </w:pPr>
            <w:r w:rsidRPr="009366DF">
              <w:rPr>
                <w:b/>
              </w:rPr>
              <w:t xml:space="preserve"> *Please attach self attested copies of savings proof (B:1to 8)</w:t>
            </w:r>
          </w:p>
        </w:tc>
      </w:tr>
    </w:tbl>
    <w:p w:rsidR="00B22C90" w:rsidRPr="006A714C" w:rsidRDefault="00B22C90"/>
    <w:p w:rsidR="006D6BC2" w:rsidRPr="00C73300" w:rsidRDefault="004835D4" w:rsidP="00C73300">
      <w:pPr>
        <w:pStyle w:val="ListParagraph"/>
        <w:numPr>
          <w:ilvl w:val="0"/>
          <w:numId w:val="4"/>
        </w:numPr>
        <w:rPr>
          <w:b/>
          <w:u w:val="single"/>
        </w:rPr>
      </w:pPr>
      <w:r w:rsidRPr="00C73300">
        <w:rPr>
          <w:b/>
          <w:u w:val="single"/>
        </w:rPr>
        <w:t>ANY OTHER INFORMATION RELEVANT TO INCOME TAX</w:t>
      </w:r>
      <w:r w:rsidR="00C73300" w:rsidRPr="00C73300">
        <w:rPr>
          <w:b/>
          <w:u w:val="single"/>
        </w:rPr>
        <w:t>:</w:t>
      </w:r>
    </w:p>
    <w:p w:rsidR="001F2287" w:rsidRDefault="00430BA2">
      <w:r>
        <w:t xml:space="preserve">I </w:t>
      </w:r>
      <w:r w:rsidR="007030D7">
        <w:t>.............................</w:t>
      </w:r>
      <w:r w:rsidR="004835D4" w:rsidRPr="006A714C">
        <w:t>do hereby declare that the above men</w:t>
      </w:r>
      <w:r w:rsidR="00104A76" w:rsidRPr="006A714C">
        <w:t xml:space="preserve">tioned information </w:t>
      </w:r>
      <w:r w:rsidR="0078778E" w:rsidRPr="006A714C">
        <w:t>is</w:t>
      </w:r>
      <w:r w:rsidR="00104A76" w:rsidRPr="006A714C">
        <w:t xml:space="preserve"> true to the best my knowledge and belief.</w:t>
      </w:r>
    </w:p>
    <w:p w:rsidR="00781D86" w:rsidRDefault="00781D86"/>
    <w:p w:rsidR="001F2287" w:rsidRDefault="00104A76">
      <w:r w:rsidRPr="006A714C">
        <w:t>Date</w:t>
      </w:r>
      <w:r w:rsidR="007030D7">
        <w:tab/>
      </w:r>
      <w:r w:rsidRPr="006A714C">
        <w:tab/>
      </w:r>
      <w:r w:rsidRPr="006A714C">
        <w:tab/>
      </w:r>
      <w:r w:rsidRPr="006A714C">
        <w:tab/>
      </w:r>
      <w:r w:rsidRPr="006A714C">
        <w:tab/>
      </w:r>
      <w:r w:rsidRPr="006A714C">
        <w:tab/>
      </w:r>
      <w:r w:rsidRPr="006A714C">
        <w:tab/>
      </w:r>
      <w:r w:rsidRPr="006A714C">
        <w:tab/>
      </w:r>
      <w:r w:rsidRPr="006A714C">
        <w:tab/>
      </w:r>
      <w:r w:rsidRPr="006A714C">
        <w:tab/>
        <w:t>SIGNATURE:</w:t>
      </w:r>
    </w:p>
    <w:tbl>
      <w:tblPr>
        <w:tblStyle w:val="TableGrid"/>
        <w:tblW w:w="0" w:type="auto"/>
        <w:tblLook w:val="04A0"/>
      </w:tblPr>
      <w:tblGrid>
        <w:gridCol w:w="9016"/>
      </w:tblGrid>
      <w:tr w:rsidR="00104A76" w:rsidRPr="006A714C" w:rsidTr="00781D86">
        <w:tc>
          <w:tcPr>
            <w:tcW w:w="9016" w:type="dxa"/>
          </w:tcPr>
          <w:p w:rsidR="00104A76" w:rsidRPr="00D71632" w:rsidRDefault="00104A76" w:rsidP="00D71632">
            <w:pPr>
              <w:jc w:val="center"/>
              <w:rPr>
                <w:b/>
              </w:rPr>
            </w:pPr>
            <w:r w:rsidRPr="00D71632">
              <w:rPr>
                <w:b/>
              </w:rPr>
              <w:t>PLEASE FILL UP THE FORM AND SUBMIT TO THE ACCOUNT SECTION</w:t>
            </w:r>
            <w:r w:rsidR="00622FC6">
              <w:rPr>
                <w:b/>
              </w:rPr>
              <w:t xml:space="preserve"> WITH ALL ATTACHMENTS </w:t>
            </w:r>
            <w:r w:rsidR="00302A8D">
              <w:rPr>
                <w:b/>
              </w:rPr>
              <w:t>AS REQUIRED (B 1-8)</w:t>
            </w:r>
            <w:r w:rsidR="0090536B">
              <w:rPr>
                <w:b/>
              </w:rPr>
              <w:t>.</w:t>
            </w:r>
          </w:p>
        </w:tc>
      </w:tr>
    </w:tbl>
    <w:p w:rsidR="004953F4" w:rsidRPr="0015351E" w:rsidRDefault="004953F4" w:rsidP="00781D86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4953F4" w:rsidRPr="0015351E" w:rsidSect="00551781">
      <w:pgSz w:w="11906" w:h="16838"/>
      <w:pgMar w:top="284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E21B1"/>
    <w:multiLevelType w:val="multilevel"/>
    <w:tmpl w:val="77CE9D3A"/>
    <w:lvl w:ilvl="0">
      <w:numFmt w:val="decimal"/>
      <w:lvlText w:val="%1.0-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-"/>
      <w:lvlJc w:val="left"/>
      <w:pPr>
        <w:ind w:left="1170" w:hanging="450"/>
      </w:pPr>
      <w:rPr>
        <w:rFonts w:hint="default"/>
      </w:rPr>
    </w:lvl>
    <w:lvl w:ilvl="2">
      <w:start w:val="1"/>
      <w:numFmt w:val="upperLetter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">
    <w:nsid w:val="0F6708EE"/>
    <w:multiLevelType w:val="hybridMultilevel"/>
    <w:tmpl w:val="BC48B5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F627B"/>
    <w:multiLevelType w:val="hybridMultilevel"/>
    <w:tmpl w:val="921EF2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0C1AB9"/>
    <w:multiLevelType w:val="hybridMultilevel"/>
    <w:tmpl w:val="37F07E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685E91"/>
    <w:multiLevelType w:val="hybridMultilevel"/>
    <w:tmpl w:val="08C838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7A1D8D"/>
    <w:multiLevelType w:val="hybridMultilevel"/>
    <w:tmpl w:val="2B18B536"/>
    <w:lvl w:ilvl="0" w:tplc="84A29FDC">
      <w:start w:val="1"/>
      <w:numFmt w:val="lowerLetter"/>
      <w:lvlText w:val="%1)"/>
      <w:lvlJc w:val="left"/>
      <w:pPr>
        <w:ind w:left="14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05" w:hanging="360"/>
      </w:pPr>
    </w:lvl>
    <w:lvl w:ilvl="2" w:tplc="4009001B" w:tentative="1">
      <w:start w:val="1"/>
      <w:numFmt w:val="lowerRoman"/>
      <w:lvlText w:val="%3."/>
      <w:lvlJc w:val="right"/>
      <w:pPr>
        <w:ind w:left="2925" w:hanging="180"/>
      </w:pPr>
    </w:lvl>
    <w:lvl w:ilvl="3" w:tplc="4009000F" w:tentative="1">
      <w:start w:val="1"/>
      <w:numFmt w:val="decimal"/>
      <w:lvlText w:val="%4."/>
      <w:lvlJc w:val="left"/>
      <w:pPr>
        <w:ind w:left="3645" w:hanging="360"/>
      </w:pPr>
    </w:lvl>
    <w:lvl w:ilvl="4" w:tplc="40090019" w:tentative="1">
      <w:start w:val="1"/>
      <w:numFmt w:val="lowerLetter"/>
      <w:lvlText w:val="%5."/>
      <w:lvlJc w:val="left"/>
      <w:pPr>
        <w:ind w:left="4365" w:hanging="360"/>
      </w:pPr>
    </w:lvl>
    <w:lvl w:ilvl="5" w:tplc="4009001B" w:tentative="1">
      <w:start w:val="1"/>
      <w:numFmt w:val="lowerRoman"/>
      <w:lvlText w:val="%6."/>
      <w:lvlJc w:val="right"/>
      <w:pPr>
        <w:ind w:left="5085" w:hanging="180"/>
      </w:pPr>
    </w:lvl>
    <w:lvl w:ilvl="6" w:tplc="4009000F" w:tentative="1">
      <w:start w:val="1"/>
      <w:numFmt w:val="decimal"/>
      <w:lvlText w:val="%7."/>
      <w:lvlJc w:val="left"/>
      <w:pPr>
        <w:ind w:left="5805" w:hanging="360"/>
      </w:pPr>
    </w:lvl>
    <w:lvl w:ilvl="7" w:tplc="40090019" w:tentative="1">
      <w:start w:val="1"/>
      <w:numFmt w:val="lowerLetter"/>
      <w:lvlText w:val="%8."/>
      <w:lvlJc w:val="left"/>
      <w:pPr>
        <w:ind w:left="6525" w:hanging="360"/>
      </w:pPr>
    </w:lvl>
    <w:lvl w:ilvl="8" w:tplc="4009001B" w:tentative="1">
      <w:start w:val="1"/>
      <w:numFmt w:val="lowerRoman"/>
      <w:lvlText w:val="%9."/>
      <w:lvlJc w:val="right"/>
      <w:pPr>
        <w:ind w:left="7245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TQzNjW0tDA1tzS1MLdU0lEKTi0uzszPAykwqgUAFrZoGSwAAAA="/>
  </w:docVars>
  <w:rsids>
    <w:rsidRoot w:val="006D6BC2"/>
    <w:rsid w:val="00021FB0"/>
    <w:rsid w:val="00061699"/>
    <w:rsid w:val="00076DF1"/>
    <w:rsid w:val="000B758B"/>
    <w:rsid w:val="000C0F8F"/>
    <w:rsid w:val="000C28F4"/>
    <w:rsid w:val="000D4619"/>
    <w:rsid w:val="000D6587"/>
    <w:rsid w:val="000F40C0"/>
    <w:rsid w:val="00103DF7"/>
    <w:rsid w:val="00104A76"/>
    <w:rsid w:val="001314BF"/>
    <w:rsid w:val="001319CB"/>
    <w:rsid w:val="0015351E"/>
    <w:rsid w:val="0015670B"/>
    <w:rsid w:val="00194982"/>
    <w:rsid w:val="001B6505"/>
    <w:rsid w:val="001F2287"/>
    <w:rsid w:val="002044A1"/>
    <w:rsid w:val="00206A11"/>
    <w:rsid w:val="00220D13"/>
    <w:rsid w:val="00276630"/>
    <w:rsid w:val="002B3D67"/>
    <w:rsid w:val="002C1BE7"/>
    <w:rsid w:val="002C7D50"/>
    <w:rsid w:val="002E7A4E"/>
    <w:rsid w:val="002F3B97"/>
    <w:rsid w:val="003002CA"/>
    <w:rsid w:val="00302A8D"/>
    <w:rsid w:val="00344388"/>
    <w:rsid w:val="0037058F"/>
    <w:rsid w:val="00380FA1"/>
    <w:rsid w:val="00392FFC"/>
    <w:rsid w:val="00396D0D"/>
    <w:rsid w:val="003A0B3B"/>
    <w:rsid w:val="003A609B"/>
    <w:rsid w:val="003F1FF8"/>
    <w:rsid w:val="004100DB"/>
    <w:rsid w:val="00430BA2"/>
    <w:rsid w:val="004442E2"/>
    <w:rsid w:val="00454662"/>
    <w:rsid w:val="0047110D"/>
    <w:rsid w:val="004742DF"/>
    <w:rsid w:val="004835D4"/>
    <w:rsid w:val="0048737C"/>
    <w:rsid w:val="0049273E"/>
    <w:rsid w:val="004953F4"/>
    <w:rsid w:val="0049776E"/>
    <w:rsid w:val="004A2028"/>
    <w:rsid w:val="00551781"/>
    <w:rsid w:val="00573E4E"/>
    <w:rsid w:val="005C2F9A"/>
    <w:rsid w:val="006160EE"/>
    <w:rsid w:val="00622FC6"/>
    <w:rsid w:val="00632E96"/>
    <w:rsid w:val="00667923"/>
    <w:rsid w:val="00670B4F"/>
    <w:rsid w:val="006734CB"/>
    <w:rsid w:val="00687E5A"/>
    <w:rsid w:val="00693936"/>
    <w:rsid w:val="006A714C"/>
    <w:rsid w:val="006C622F"/>
    <w:rsid w:val="006D6BC2"/>
    <w:rsid w:val="0070227A"/>
    <w:rsid w:val="007030D7"/>
    <w:rsid w:val="00724132"/>
    <w:rsid w:val="007300DC"/>
    <w:rsid w:val="00780EC7"/>
    <w:rsid w:val="00781D86"/>
    <w:rsid w:val="0078778E"/>
    <w:rsid w:val="00800FA2"/>
    <w:rsid w:val="0080573A"/>
    <w:rsid w:val="008142F4"/>
    <w:rsid w:val="00817E39"/>
    <w:rsid w:val="0082567A"/>
    <w:rsid w:val="00834B60"/>
    <w:rsid w:val="00835FF4"/>
    <w:rsid w:val="008722C8"/>
    <w:rsid w:val="0088311F"/>
    <w:rsid w:val="00891DFA"/>
    <w:rsid w:val="00897F47"/>
    <w:rsid w:val="008B38D9"/>
    <w:rsid w:val="008D08A2"/>
    <w:rsid w:val="008E6DBE"/>
    <w:rsid w:val="0090536B"/>
    <w:rsid w:val="00910D00"/>
    <w:rsid w:val="00911A1D"/>
    <w:rsid w:val="0092486B"/>
    <w:rsid w:val="00925539"/>
    <w:rsid w:val="00927DD3"/>
    <w:rsid w:val="009366DF"/>
    <w:rsid w:val="00943D5D"/>
    <w:rsid w:val="00961D23"/>
    <w:rsid w:val="0096273A"/>
    <w:rsid w:val="00971588"/>
    <w:rsid w:val="009E6C3E"/>
    <w:rsid w:val="009F0B41"/>
    <w:rsid w:val="00A01912"/>
    <w:rsid w:val="00A76032"/>
    <w:rsid w:val="00A95824"/>
    <w:rsid w:val="00AA676F"/>
    <w:rsid w:val="00AC589A"/>
    <w:rsid w:val="00AD0499"/>
    <w:rsid w:val="00AE2507"/>
    <w:rsid w:val="00B17433"/>
    <w:rsid w:val="00B2023E"/>
    <w:rsid w:val="00B22C90"/>
    <w:rsid w:val="00B4179D"/>
    <w:rsid w:val="00B5138C"/>
    <w:rsid w:val="00B6669E"/>
    <w:rsid w:val="00B71A98"/>
    <w:rsid w:val="00B87908"/>
    <w:rsid w:val="00BD57FF"/>
    <w:rsid w:val="00BE1660"/>
    <w:rsid w:val="00C1204E"/>
    <w:rsid w:val="00C163AB"/>
    <w:rsid w:val="00C1655A"/>
    <w:rsid w:val="00C72D03"/>
    <w:rsid w:val="00C72ED5"/>
    <w:rsid w:val="00C73300"/>
    <w:rsid w:val="00C75B68"/>
    <w:rsid w:val="00CA1CA7"/>
    <w:rsid w:val="00CC523C"/>
    <w:rsid w:val="00CF4D8F"/>
    <w:rsid w:val="00D02C8A"/>
    <w:rsid w:val="00D25B87"/>
    <w:rsid w:val="00D71632"/>
    <w:rsid w:val="00D76442"/>
    <w:rsid w:val="00D94FD6"/>
    <w:rsid w:val="00DB47D7"/>
    <w:rsid w:val="00DD44E4"/>
    <w:rsid w:val="00DE2989"/>
    <w:rsid w:val="00DE786F"/>
    <w:rsid w:val="00E2647C"/>
    <w:rsid w:val="00E27461"/>
    <w:rsid w:val="00E33DF6"/>
    <w:rsid w:val="00E90229"/>
    <w:rsid w:val="00F17CFF"/>
    <w:rsid w:val="00F47B7C"/>
    <w:rsid w:val="00F612F2"/>
    <w:rsid w:val="00F779CF"/>
    <w:rsid w:val="00FB62DA"/>
    <w:rsid w:val="00FC1A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B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BC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6B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79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9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2</cp:revision>
  <cp:lastPrinted>2022-08-03T09:21:00Z</cp:lastPrinted>
  <dcterms:created xsi:type="dcterms:W3CDTF">2022-08-08T09:54:00Z</dcterms:created>
  <dcterms:modified xsi:type="dcterms:W3CDTF">2022-08-08T09:54:00Z</dcterms:modified>
</cp:coreProperties>
</file>